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97193" w14:textId="36DD8A60" w:rsidR="001E7062" w:rsidRDefault="001E7062" w:rsidP="00EA5377"/>
    <w:p w14:paraId="6C124A68" w14:textId="1A413057" w:rsidR="00CC40F3" w:rsidRPr="00EA5377" w:rsidRDefault="000107D8" w:rsidP="00EA5377">
      <w:pPr>
        <w:jc w:val="center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/>
          <w:sz w:val="28"/>
          <w:szCs w:val="28"/>
          <w:u w:val="single"/>
        </w:rPr>
        <w:t>Decision Support Systems</w:t>
      </w:r>
    </w:p>
    <w:p w14:paraId="412CED43" w14:textId="247D7A68" w:rsidR="00CC40F3" w:rsidRPr="00EA5377" w:rsidRDefault="00EA5377" w:rsidP="00EA5377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EA5377">
        <w:rPr>
          <w:rFonts w:asciiTheme="majorBidi" w:hAnsiTheme="majorBidi" w:cstheme="majorBidi"/>
          <w:b/>
          <w:bCs/>
          <w:sz w:val="28"/>
          <w:szCs w:val="28"/>
        </w:rPr>
        <w:t>Assignment _ First Semester _2022</w:t>
      </w:r>
    </w:p>
    <w:p w14:paraId="03D1AFFF" w14:textId="1E59850F" w:rsidR="00CC40F3" w:rsidRPr="00CC40F3" w:rsidRDefault="00CC40F3" w:rsidP="00EA5377"/>
    <w:tbl>
      <w:tblPr>
        <w:tblStyle w:val="a5"/>
        <w:tblW w:w="9857" w:type="dxa"/>
        <w:jc w:val="center"/>
        <w:tblLook w:val="04A0" w:firstRow="1" w:lastRow="0" w:firstColumn="1" w:lastColumn="0" w:noHBand="0" w:noVBand="1"/>
      </w:tblPr>
      <w:tblGrid>
        <w:gridCol w:w="4135"/>
        <w:gridCol w:w="5722"/>
      </w:tblGrid>
      <w:tr w:rsidR="00EA5377" w14:paraId="2414ECC5" w14:textId="77777777" w:rsidTr="00F80E65">
        <w:trPr>
          <w:trHeight w:val="410"/>
          <w:jc w:val="center"/>
        </w:trPr>
        <w:tc>
          <w:tcPr>
            <w:tcW w:w="9857" w:type="dxa"/>
            <w:gridSpan w:val="2"/>
          </w:tcPr>
          <w:p w14:paraId="7784288F" w14:textId="77777777" w:rsidR="00EA5377" w:rsidRDefault="00EA5377" w:rsidP="00F80E6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Submission</w:t>
            </w:r>
          </w:p>
        </w:tc>
      </w:tr>
      <w:tr w:rsidR="00EA5377" w14:paraId="6DCB4954" w14:textId="77777777" w:rsidTr="00942DA9">
        <w:trPr>
          <w:trHeight w:val="360"/>
          <w:jc w:val="center"/>
        </w:trPr>
        <w:tc>
          <w:tcPr>
            <w:tcW w:w="4135" w:type="dxa"/>
          </w:tcPr>
          <w:p w14:paraId="51CC0021" w14:textId="5941C88B" w:rsidR="00EA5377" w:rsidRPr="00EF3FE5" w:rsidRDefault="00EA5377" w:rsidP="00942DA9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F3FE5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art 1</w:t>
            </w:r>
            <w:r w:rsidR="00942DA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:</w:t>
            </w:r>
            <w:r w:rsidR="00942DA9">
              <w:t xml:space="preserve"> </w:t>
            </w:r>
            <w:r w:rsidR="00942DA9" w:rsidRPr="00942DA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ssignments</w:t>
            </w:r>
            <w:r w:rsidR="00942DA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="00942DA9" w:rsidRPr="00942DA9"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  <w:t>(</w:t>
            </w:r>
            <w:r w:rsidR="000107D8"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</w:rPr>
              <w:t>10</w:t>
            </w:r>
            <w:r w:rsidR="00942DA9" w:rsidRPr="008B627F">
              <w:rPr>
                <w:rFonts w:asciiTheme="majorBidi" w:hAnsiTheme="majorBidi" w:cstheme="majorBidi"/>
                <w:b/>
                <w:bCs/>
                <w:color w:val="C00000"/>
                <w:sz w:val="32"/>
                <w:szCs w:val="32"/>
              </w:rPr>
              <w:t xml:space="preserve"> Marks</w:t>
            </w:r>
            <w:r w:rsidR="00942DA9">
              <w:rPr>
                <w:rFonts w:asciiTheme="majorBidi" w:hAnsiTheme="majorBidi" w:cstheme="majorBidi"/>
                <w:b/>
                <w:bCs/>
                <w:color w:val="C00000"/>
                <w:sz w:val="32"/>
                <w:szCs w:val="32"/>
              </w:rPr>
              <w:t>)</w:t>
            </w:r>
          </w:p>
        </w:tc>
        <w:tc>
          <w:tcPr>
            <w:tcW w:w="5722" w:type="dxa"/>
          </w:tcPr>
          <w:p w14:paraId="1A2DE588" w14:textId="59312F42" w:rsidR="00EA5377" w:rsidRPr="00487D10" w:rsidRDefault="00EA5377" w:rsidP="00F80E65">
            <w:pPr>
              <w:rPr>
                <w:rFonts w:asciiTheme="majorBidi" w:hAnsiTheme="majorBidi" w:cstheme="majorBidi"/>
                <w:color w:val="2F5496" w:themeColor="accent1" w:themeShade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Thursday</w:t>
            </w:r>
            <w:r w:rsidRPr="00487D10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2</w:t>
            </w:r>
            <w:r w:rsidR="006F08ED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9</w:t>
            </w:r>
            <w:r w:rsidRPr="00487D10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  <w:vertAlign w:val="superscript"/>
              </w:rPr>
              <w:t>th</w:t>
            </w:r>
            <w:r w:rsidRPr="00487D10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 xml:space="preserve"> of </w:t>
            </w:r>
            <w:r w:rsidR="000107D8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May</w:t>
            </w:r>
            <w:r w:rsidRPr="00487D10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 xml:space="preserve"> 202</w:t>
            </w:r>
            <w:r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2</w:t>
            </w:r>
          </w:p>
        </w:tc>
      </w:tr>
      <w:tr w:rsidR="000107D8" w14:paraId="12BA9258" w14:textId="77777777" w:rsidTr="00942DA9">
        <w:trPr>
          <w:trHeight w:val="360"/>
          <w:jc w:val="center"/>
        </w:trPr>
        <w:tc>
          <w:tcPr>
            <w:tcW w:w="4135" w:type="dxa"/>
          </w:tcPr>
          <w:p w14:paraId="2AC8FAD3" w14:textId="304F9B85" w:rsidR="000107D8" w:rsidRPr="00EF3FE5" w:rsidRDefault="000107D8" w:rsidP="000107D8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F3FE5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art 2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:</w:t>
            </w:r>
            <w:r>
              <w:t xml:space="preserve"> </w:t>
            </w:r>
            <w:r w:rsidRPr="00942DA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esentations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Pr="00942DA9"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  <w:t>(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32"/>
                <w:szCs w:val="32"/>
              </w:rPr>
              <w:t>5</w:t>
            </w:r>
            <w:r w:rsidRPr="008B627F">
              <w:rPr>
                <w:rFonts w:asciiTheme="majorBidi" w:hAnsiTheme="majorBidi" w:cstheme="majorBidi"/>
                <w:b/>
                <w:bCs/>
                <w:color w:val="C00000"/>
                <w:sz w:val="32"/>
                <w:szCs w:val="32"/>
              </w:rPr>
              <w:t xml:space="preserve"> Marks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32"/>
                <w:szCs w:val="32"/>
              </w:rPr>
              <w:t>)</w:t>
            </w:r>
          </w:p>
        </w:tc>
        <w:tc>
          <w:tcPr>
            <w:tcW w:w="5722" w:type="dxa"/>
          </w:tcPr>
          <w:p w14:paraId="7B4B4C49" w14:textId="39C81F5E" w:rsidR="000107D8" w:rsidRPr="00EA5377" w:rsidRDefault="000107D8" w:rsidP="000107D8">
            <w:pPr>
              <w:rPr>
                <w:rFonts w:asciiTheme="majorBidi" w:hAnsiTheme="majorBidi" w:cstheme="majorBidi"/>
                <w:color w:val="2F5496" w:themeColor="accent1" w:themeShade="BF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Thursday</w:t>
            </w:r>
            <w:r w:rsidRPr="00487D10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2</w:t>
            </w:r>
            <w:r w:rsidR="006F08ED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9</w:t>
            </w:r>
            <w:r w:rsidRPr="00487D10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  <w:vertAlign w:val="superscript"/>
              </w:rPr>
              <w:t>th</w:t>
            </w:r>
            <w:r w:rsidRPr="00487D10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 xml:space="preserve"> of </w:t>
            </w:r>
            <w:r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May</w:t>
            </w:r>
            <w:r w:rsidRPr="00487D10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 xml:space="preserve"> 202</w:t>
            </w:r>
            <w:r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2</w:t>
            </w:r>
          </w:p>
        </w:tc>
      </w:tr>
      <w:tr w:rsidR="00EA5377" w14:paraId="155D6100" w14:textId="77777777" w:rsidTr="00F80E65">
        <w:trPr>
          <w:trHeight w:val="360"/>
          <w:jc w:val="center"/>
        </w:trPr>
        <w:tc>
          <w:tcPr>
            <w:tcW w:w="9857" w:type="dxa"/>
            <w:gridSpan w:val="2"/>
          </w:tcPr>
          <w:p w14:paraId="3C9759D0" w14:textId="0E7B9C71" w:rsidR="00EA5377" w:rsidRDefault="00942DA9" w:rsidP="00F80E6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C00000"/>
                <w:sz w:val="32"/>
                <w:szCs w:val="32"/>
              </w:rPr>
              <w:t>Total:1</w:t>
            </w:r>
            <w:r w:rsidR="000107D8">
              <w:rPr>
                <w:rFonts w:asciiTheme="majorBidi" w:hAnsiTheme="majorBidi" w:cstheme="majorBidi"/>
                <w:b/>
                <w:bCs/>
                <w:color w:val="C00000"/>
                <w:sz w:val="32"/>
                <w:szCs w:val="32"/>
              </w:rPr>
              <w:t xml:space="preserve">5 </w:t>
            </w:r>
            <w:r w:rsidR="00EA5377" w:rsidRPr="008B627F">
              <w:rPr>
                <w:rFonts w:asciiTheme="majorBidi" w:hAnsiTheme="majorBidi" w:cstheme="majorBidi"/>
                <w:b/>
                <w:bCs/>
                <w:color w:val="C00000"/>
                <w:sz w:val="32"/>
                <w:szCs w:val="32"/>
              </w:rPr>
              <w:t>Marks</w:t>
            </w:r>
          </w:p>
        </w:tc>
      </w:tr>
    </w:tbl>
    <w:p w14:paraId="6B52457F" w14:textId="4E410A0E" w:rsidR="00CC40F3" w:rsidRPr="00CC40F3" w:rsidRDefault="00CC40F3" w:rsidP="00EA5377"/>
    <w:p w14:paraId="7D6A32D2" w14:textId="6E2CB0A6" w:rsidR="00CC40F3" w:rsidRPr="00CC40F3" w:rsidRDefault="00CC40F3" w:rsidP="00EA5377"/>
    <w:p w14:paraId="06EF20E3" w14:textId="1ECD4E81" w:rsidR="00942DA9" w:rsidRDefault="00942DA9" w:rsidP="00942DA9">
      <w:pPr>
        <w:jc w:val="center"/>
      </w:pPr>
    </w:p>
    <w:p w14:paraId="45495A85" w14:textId="2A2267E0" w:rsidR="00942DA9" w:rsidRDefault="00942DA9" w:rsidP="00942DA9">
      <w:pPr>
        <w:jc w:val="center"/>
      </w:pPr>
    </w:p>
    <w:p w14:paraId="04F7C1C3" w14:textId="2FD110F6" w:rsidR="00942DA9" w:rsidRDefault="00942DA9" w:rsidP="00942DA9">
      <w:pPr>
        <w:jc w:val="center"/>
      </w:pPr>
    </w:p>
    <w:p w14:paraId="27CB5CA4" w14:textId="77777777" w:rsidR="00632EA6" w:rsidRDefault="00632EA6" w:rsidP="00942DA9">
      <w:pPr>
        <w:shd w:val="clear" w:color="auto" w:fill="FFFFFF"/>
        <w:spacing w:before="180" w:after="180" w:line="240" w:lineRule="auto"/>
        <w:jc w:val="center"/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096127BB" w14:textId="77777777" w:rsidR="00632EA6" w:rsidRDefault="00632EA6" w:rsidP="00942DA9">
      <w:pPr>
        <w:shd w:val="clear" w:color="auto" w:fill="FFFFFF"/>
        <w:spacing w:before="180" w:after="180" w:line="240" w:lineRule="auto"/>
        <w:jc w:val="center"/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34E07CC6" w14:textId="77777777" w:rsidR="00632EA6" w:rsidRDefault="00632EA6" w:rsidP="00942DA9">
      <w:pPr>
        <w:shd w:val="clear" w:color="auto" w:fill="FFFFFF"/>
        <w:spacing w:before="180" w:after="180" w:line="240" w:lineRule="auto"/>
        <w:jc w:val="center"/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0C02D16F" w14:textId="77777777" w:rsidR="00632EA6" w:rsidRDefault="00632EA6" w:rsidP="00942DA9">
      <w:pPr>
        <w:shd w:val="clear" w:color="auto" w:fill="FFFFFF"/>
        <w:spacing w:before="180" w:after="180" w:line="240" w:lineRule="auto"/>
        <w:jc w:val="center"/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40A407C4" w14:textId="77777777" w:rsidR="00632EA6" w:rsidRDefault="00632EA6" w:rsidP="00942DA9">
      <w:pPr>
        <w:shd w:val="clear" w:color="auto" w:fill="FFFFFF"/>
        <w:spacing w:before="180" w:after="180" w:line="240" w:lineRule="auto"/>
        <w:jc w:val="center"/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50C9EBED" w14:textId="77777777" w:rsidR="00632EA6" w:rsidRDefault="00632EA6" w:rsidP="00942DA9">
      <w:pPr>
        <w:shd w:val="clear" w:color="auto" w:fill="FFFFFF"/>
        <w:spacing w:before="180" w:after="180" w:line="240" w:lineRule="auto"/>
        <w:jc w:val="center"/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00C4076A" w14:textId="77777777" w:rsidR="00632EA6" w:rsidRDefault="00632EA6" w:rsidP="00942DA9">
      <w:pPr>
        <w:shd w:val="clear" w:color="auto" w:fill="FFFFFF"/>
        <w:spacing w:before="180" w:after="180" w:line="240" w:lineRule="auto"/>
        <w:jc w:val="center"/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3DBEC11E" w14:textId="77777777" w:rsidR="00632EA6" w:rsidRDefault="00632EA6" w:rsidP="00942DA9">
      <w:pPr>
        <w:shd w:val="clear" w:color="auto" w:fill="FFFFFF"/>
        <w:spacing w:before="180" w:after="180" w:line="240" w:lineRule="auto"/>
        <w:jc w:val="center"/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52C599F3" w14:textId="77777777" w:rsidR="00632EA6" w:rsidRDefault="00632EA6" w:rsidP="00942DA9">
      <w:pPr>
        <w:shd w:val="clear" w:color="auto" w:fill="FFFFFF"/>
        <w:spacing w:before="180" w:after="180" w:line="240" w:lineRule="auto"/>
        <w:jc w:val="center"/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553CC222" w14:textId="77777777" w:rsidR="00632EA6" w:rsidRDefault="00632EA6" w:rsidP="00942DA9">
      <w:pPr>
        <w:shd w:val="clear" w:color="auto" w:fill="FFFFFF"/>
        <w:spacing w:before="180" w:after="180" w:line="240" w:lineRule="auto"/>
        <w:jc w:val="center"/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23A3D7C0" w14:textId="77777777" w:rsidR="00632EA6" w:rsidRDefault="00632EA6" w:rsidP="00942DA9">
      <w:pPr>
        <w:shd w:val="clear" w:color="auto" w:fill="FFFFFF"/>
        <w:spacing w:before="180" w:after="180" w:line="240" w:lineRule="auto"/>
        <w:jc w:val="center"/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7CE29693" w14:textId="77777777" w:rsidR="00632EA6" w:rsidRDefault="00632EA6" w:rsidP="00942DA9">
      <w:pPr>
        <w:shd w:val="clear" w:color="auto" w:fill="FFFFFF"/>
        <w:spacing w:before="180" w:after="180" w:line="240" w:lineRule="auto"/>
        <w:jc w:val="center"/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68069A3A" w14:textId="77777777" w:rsidR="00632EA6" w:rsidRDefault="00632EA6" w:rsidP="00942DA9">
      <w:pPr>
        <w:shd w:val="clear" w:color="auto" w:fill="FFFFFF"/>
        <w:spacing w:before="180" w:after="180" w:line="240" w:lineRule="auto"/>
        <w:jc w:val="center"/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53726777" w14:textId="1BB774C0" w:rsidR="00942DA9" w:rsidRPr="00017CBA" w:rsidRDefault="00942DA9" w:rsidP="00942DA9">
      <w:pPr>
        <w:shd w:val="clear" w:color="auto" w:fill="FFFFFF"/>
        <w:spacing w:before="180" w:after="180" w:line="240" w:lineRule="auto"/>
        <w:jc w:val="center"/>
        <w:rPr>
          <w:rFonts w:asciiTheme="majorBidi" w:eastAsia="Times New Roman" w:hAnsiTheme="majorBidi" w:cstheme="majorBidi"/>
          <w:b/>
          <w:bCs/>
          <w:color w:val="333333"/>
          <w:sz w:val="32"/>
          <w:szCs w:val="32"/>
        </w:rPr>
      </w:pPr>
      <w:r w:rsidRPr="0092041D"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  <w:t>Assignment Details</w:t>
      </w:r>
      <w:r w:rsidRPr="00017CBA">
        <w:rPr>
          <w:rFonts w:asciiTheme="majorBidi" w:eastAsia="Times New Roman" w:hAnsiTheme="majorBidi" w:cstheme="majorBidi"/>
          <w:b/>
          <w:bCs/>
          <w:color w:val="333333"/>
          <w:sz w:val="32"/>
          <w:szCs w:val="32"/>
        </w:rPr>
        <w:t xml:space="preserve"> </w:t>
      </w:r>
    </w:p>
    <w:p w14:paraId="74049551" w14:textId="25D56BE6" w:rsidR="000107D8" w:rsidRDefault="000107D8" w:rsidP="00942DA9">
      <w:pPr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lect one of the following topics</w:t>
      </w:r>
    </w:p>
    <w:p w14:paraId="3893EC41" w14:textId="0E7ADBEA" w:rsidR="000107D8" w:rsidRDefault="000107D8" w:rsidP="000107D8">
      <w:pPr>
        <w:pStyle w:val="a6"/>
        <w:numPr>
          <w:ilvl w:val="0"/>
          <w:numId w:val="6"/>
        </w:numPr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ypes of the Decision Support Systems </w:t>
      </w:r>
    </w:p>
    <w:p w14:paraId="1A53537C" w14:textId="04D9C3E1" w:rsidR="000107D8" w:rsidRDefault="000107D8" w:rsidP="000107D8">
      <w:pPr>
        <w:pStyle w:val="a6"/>
        <w:numPr>
          <w:ilvl w:val="0"/>
          <w:numId w:val="6"/>
        </w:numPr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ecision Support Systems 4 parts</w:t>
      </w:r>
    </w:p>
    <w:p w14:paraId="313C3C39" w14:textId="1F8DBC40" w:rsidR="000107D8" w:rsidRDefault="000107D8" w:rsidP="000107D8">
      <w:pPr>
        <w:pStyle w:val="a6"/>
        <w:numPr>
          <w:ilvl w:val="0"/>
          <w:numId w:val="6"/>
        </w:numPr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implications  of the Decision Support Systems</w:t>
      </w:r>
    </w:p>
    <w:p w14:paraId="1B7BAC88" w14:textId="77425883" w:rsidR="000107D8" w:rsidRPr="000107D8" w:rsidRDefault="000107D8" w:rsidP="000107D8">
      <w:pPr>
        <w:pStyle w:val="a6"/>
        <w:numPr>
          <w:ilvl w:val="0"/>
          <w:numId w:val="6"/>
        </w:numPr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etailed examples of Decision Support Systems</w:t>
      </w:r>
    </w:p>
    <w:p w14:paraId="050AAC0C" w14:textId="2310FB9F" w:rsidR="000107D8" w:rsidRDefault="000107D8" w:rsidP="00942DA9">
      <w:pPr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nd write 1200 words </w:t>
      </w:r>
    </w:p>
    <w:p w14:paraId="5A994D58" w14:textId="22784B93" w:rsidR="00942DA9" w:rsidRDefault="000107D8" w:rsidP="00942DA9">
      <w:pPr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assignment </w:t>
      </w:r>
      <w:r w:rsidR="00942DA9" w:rsidRPr="00325ADC">
        <w:rPr>
          <w:rFonts w:asciiTheme="majorBidi" w:hAnsiTheme="majorBidi" w:cstheme="majorBidi"/>
          <w:sz w:val="24"/>
          <w:szCs w:val="24"/>
        </w:rPr>
        <w:t>should be carried out by using articles, websites, books and journal papers and /or interviews. In the report, you are expected to discuss:</w:t>
      </w:r>
    </w:p>
    <w:tbl>
      <w:tblPr>
        <w:tblW w:w="98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</w:tblGrid>
      <w:tr w:rsidR="00942DA9" w14:paraId="76167BCD" w14:textId="77777777" w:rsidTr="00DB040C">
        <w:trPr>
          <w:trHeight w:val="511"/>
          <w:jc w:val="center"/>
        </w:trPr>
        <w:tc>
          <w:tcPr>
            <w:tcW w:w="9895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4353CD" w14:textId="77777777" w:rsidR="00942DA9" w:rsidRPr="00CE6CC3" w:rsidRDefault="00942DA9" w:rsidP="00DB040C">
            <w:pPr>
              <w:pStyle w:val="xmsonormal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CE6CC3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Project Report Structure: Part 1</w:t>
            </w:r>
          </w:p>
          <w:p w14:paraId="5FF28649" w14:textId="55E185D2" w:rsidR="00942DA9" w:rsidRPr="00CE6CC3" w:rsidRDefault="00942DA9" w:rsidP="00DB040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36"/>
                <w:szCs w:val="36"/>
              </w:rPr>
            </w:pPr>
            <w:r w:rsidRPr="00CE6CC3"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  <w:t>Submission: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0107D8">
              <w:rPr>
                <w:rFonts w:asciiTheme="majorBidi" w:hAnsiTheme="majorBidi" w:cstheme="majorBidi"/>
                <w:b/>
                <w:bCs/>
                <w:color w:val="C00000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color w:val="C00000"/>
              </w:rPr>
              <w:t xml:space="preserve">                                          </w:t>
            </w:r>
            <w:r w:rsidRPr="00CE6CC3"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  <w:t>Marks</w:t>
            </w:r>
            <w:r w:rsidRPr="00CE6CC3">
              <w:rPr>
                <w:rFonts w:asciiTheme="majorBidi" w:hAnsiTheme="majorBidi" w:cstheme="majorBidi"/>
                <w:sz w:val="20"/>
                <w:szCs w:val="20"/>
                <w:u w:val="single"/>
              </w:rPr>
              <w:t>:</w:t>
            </w:r>
            <w:r>
              <w:rPr>
                <w:rFonts w:ascii="Calibri" w:hAnsi="Calibri" w:cs="Calibri"/>
              </w:rPr>
              <w:t xml:space="preserve"> </w:t>
            </w:r>
            <w:r w:rsidR="000107D8">
              <w:rPr>
                <w:rFonts w:asciiTheme="majorBidi" w:hAnsiTheme="majorBidi" w:cstheme="majorBidi"/>
                <w:b/>
                <w:bCs/>
                <w:color w:val="C00000"/>
              </w:rPr>
              <w:t>10</w:t>
            </w:r>
          </w:p>
        </w:tc>
      </w:tr>
      <w:tr w:rsidR="00942DA9" w14:paraId="0DA00015" w14:textId="77777777" w:rsidTr="00DB040C">
        <w:trPr>
          <w:trHeight w:val="855"/>
          <w:jc w:val="center"/>
        </w:trPr>
        <w:tc>
          <w:tcPr>
            <w:tcW w:w="989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86D25" w14:textId="38B3827A" w:rsidR="00942DA9" w:rsidRPr="001421A1" w:rsidRDefault="00942DA9" w:rsidP="00DB040C">
            <w:pPr>
              <w:pStyle w:val="xmsolistparagraph"/>
              <w:numPr>
                <w:ilvl w:val="0"/>
                <w:numId w:val="1"/>
              </w:num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Cover Page                                                                                                                  </w:t>
            </w:r>
            <w:r w:rsidRPr="001421A1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 xml:space="preserve">This must contain topic title, student names and Students ID, section number and course name. </w:t>
            </w:r>
            <w:r w:rsidR="00DB040C"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0107D8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1</w:t>
            </w:r>
            <w:r w:rsidR="00DB040C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 w:rsidR="00DB040C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).</w:t>
            </w:r>
          </w:p>
        </w:tc>
      </w:tr>
      <w:tr w:rsidR="00942DA9" w14:paraId="1D8048C9" w14:textId="77777777" w:rsidTr="00DB040C">
        <w:trPr>
          <w:trHeight w:val="1034"/>
          <w:jc w:val="center"/>
        </w:trPr>
        <w:tc>
          <w:tcPr>
            <w:tcW w:w="989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2FDEB9" w14:textId="32F27822" w:rsidR="00942DA9" w:rsidRPr="009E45C7" w:rsidRDefault="00942DA9" w:rsidP="00DB040C">
            <w:pPr>
              <w:pStyle w:val="xmsolistparagraph"/>
              <w:numPr>
                <w:ilvl w:val="0"/>
                <w:numId w:val="1"/>
              </w:num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>Table of Contents</w:t>
            </w:r>
            <w:r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47486A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1</w:t>
            </w:r>
            <w:r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).</w:t>
            </w: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</w:t>
            </w:r>
            <w:r w:rsidRPr="001421A1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Make sure the table of contents contains and corresponds to the headings in the text, figures, and tables.</w:t>
            </w:r>
            <w:r w:rsidRPr="009E45C7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 xml:space="preserve"> </w:t>
            </w:r>
          </w:p>
        </w:tc>
      </w:tr>
      <w:tr w:rsidR="00942DA9" w14:paraId="6B561055" w14:textId="77777777" w:rsidTr="00DB040C">
        <w:trPr>
          <w:trHeight w:val="771"/>
          <w:jc w:val="center"/>
        </w:trPr>
        <w:tc>
          <w:tcPr>
            <w:tcW w:w="989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74F7DF" w14:textId="2355644E" w:rsidR="00942DA9" w:rsidRPr="001421A1" w:rsidRDefault="00942DA9" w:rsidP="00DB040C">
            <w:pPr>
              <w:pStyle w:val="xmsolistparagraph"/>
              <w:numPr>
                <w:ilvl w:val="0"/>
                <w:numId w:val="1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Executive Summary </w:t>
            </w:r>
            <w:r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47486A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1</w:t>
            </w:r>
            <w:r w:rsidR="00DB040C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</w:t>
            </w:r>
            <w:r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mark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).</w:t>
            </w: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What does the assignment about, briefly explain the distinct features</w:t>
            </w:r>
          </w:p>
        </w:tc>
      </w:tr>
      <w:tr w:rsidR="00942DA9" w14:paraId="04676123" w14:textId="77777777" w:rsidTr="00DB040C">
        <w:trPr>
          <w:trHeight w:val="1232"/>
          <w:jc w:val="center"/>
        </w:trPr>
        <w:tc>
          <w:tcPr>
            <w:tcW w:w="989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BD836A" w14:textId="63D50C55" w:rsidR="00942DA9" w:rsidRPr="000A3A00" w:rsidRDefault="00572F23" w:rsidP="00DB040C">
            <w:pPr>
              <w:pStyle w:val="xmsolistparagraph"/>
              <w:numPr>
                <w:ilvl w:val="0"/>
                <w:numId w:val="1"/>
              </w:num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</w:rPr>
              <w:t>Contain relevant tables and graphs</w:t>
            </w:r>
            <w:r w:rsidR="00942DA9" w:rsidRPr="000A3A00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="00942DA9"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47486A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1</w:t>
            </w:r>
            <w:r w:rsidR="00942DA9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 w:rsidR="00942DA9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).</w:t>
            </w:r>
            <w:r w:rsidR="00942DA9" w:rsidRPr="000A3A00"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942DA9" w14:paraId="3DC99882" w14:textId="77777777" w:rsidTr="00DB040C">
        <w:trPr>
          <w:trHeight w:val="849"/>
          <w:jc w:val="center"/>
        </w:trPr>
        <w:tc>
          <w:tcPr>
            <w:tcW w:w="989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379130" w14:textId="5F1E3698" w:rsidR="00942DA9" w:rsidRPr="00DB040C" w:rsidRDefault="00572F23" w:rsidP="00DB040C">
            <w:pPr>
              <w:pStyle w:val="xmsolistparagraph"/>
              <w:numPr>
                <w:ilvl w:val="0"/>
                <w:numId w:val="1"/>
              </w:numPr>
              <w:spacing w:line="360" w:lineRule="auto"/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</w:rPr>
              <w:t>Writing 1200 words with clear grammar (Arabic/English)</w:t>
            </w:r>
            <w:r w:rsidR="00942DA9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="00942DA9"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2</w:t>
            </w:r>
            <w:r w:rsidR="00DB040C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</w:t>
            </w:r>
            <w:r w:rsidR="00942DA9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</w:t>
            </w:r>
            <w:r w:rsidR="00942DA9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mark</w:t>
            </w:r>
            <w:r w:rsidR="00942DA9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s).</w:t>
            </w:r>
            <w:r w:rsidR="00942DA9"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                                                                                               </w:t>
            </w:r>
          </w:p>
        </w:tc>
      </w:tr>
      <w:tr w:rsidR="00DB040C" w14:paraId="0CF99158" w14:textId="77777777" w:rsidTr="00DB040C">
        <w:trPr>
          <w:trHeight w:val="849"/>
          <w:jc w:val="center"/>
        </w:trPr>
        <w:tc>
          <w:tcPr>
            <w:tcW w:w="989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A396C" w14:textId="7F810F0A" w:rsidR="00DB040C" w:rsidRPr="00572F23" w:rsidRDefault="00572F23" w:rsidP="00572F23">
            <w:pPr>
              <w:pStyle w:val="xmsolistparagraph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 w:line="360" w:lineRule="auto"/>
              <w:rPr>
                <w:rFonts w:asciiTheme="majorBidi" w:eastAsia="Times New Roman" w:hAnsiTheme="majorBidi" w:cstheme="majorBidi"/>
                <w:b/>
                <w:bCs/>
                <w:color w:val="323130"/>
                <w:sz w:val="22"/>
                <w:szCs w:val="22"/>
              </w:rPr>
            </w:pPr>
            <w:r w:rsidRPr="00572F23">
              <w:rPr>
                <w:rFonts w:asciiTheme="majorBidi" w:eastAsia="Times New Roman" w:hAnsiTheme="majorBidi" w:cstheme="majorBidi"/>
                <w:b/>
                <w:bCs/>
                <w:color w:val="323130"/>
                <w:sz w:val="22"/>
                <w:szCs w:val="22"/>
              </w:rPr>
              <w:t>It MOST contain more than 3 sections</w:t>
            </w:r>
            <w:r w:rsidR="0047486A">
              <w:rPr>
                <w:rFonts w:asciiTheme="majorBidi" w:eastAsia="Times New Roman" w:hAnsiTheme="majorBidi" w:cstheme="majorBidi"/>
                <w:b/>
                <w:bCs/>
                <w:color w:val="323130"/>
                <w:sz w:val="22"/>
                <w:szCs w:val="22"/>
              </w:rPr>
              <w:t xml:space="preserve"> </w:t>
            </w:r>
            <w:r w:rsidR="0047486A"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47486A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2</w:t>
            </w:r>
            <w:r w:rsidR="0047486A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 w:rsidR="0047486A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s).</w:t>
            </w:r>
            <w:r w:rsidR="0047486A" w:rsidRPr="00DB040C">
              <w:rPr>
                <w:rFonts w:asciiTheme="majorBidi" w:hAnsiTheme="majorBidi" w:cstheme="majorBidi"/>
                <w:color w:val="2F5496" w:themeColor="accent1" w:themeShade="BF"/>
              </w:rPr>
              <w:t xml:space="preserve">           </w:t>
            </w:r>
          </w:p>
        </w:tc>
      </w:tr>
      <w:tr w:rsidR="00DB040C" w14:paraId="256755C8" w14:textId="77777777" w:rsidTr="00DB040C">
        <w:trPr>
          <w:trHeight w:val="711"/>
          <w:jc w:val="center"/>
        </w:trPr>
        <w:tc>
          <w:tcPr>
            <w:tcW w:w="989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99B951" w14:textId="7A200F9F" w:rsidR="00DB040C" w:rsidRPr="00DB040C" w:rsidRDefault="00DB040C" w:rsidP="00DB040C">
            <w:pPr>
              <w:pStyle w:val="xmsolistparagraph"/>
              <w:numPr>
                <w:ilvl w:val="0"/>
                <w:numId w:val="1"/>
              </w:numPr>
              <w:spacing w:before="0" w:beforeAutospacing="0" w:after="0" w:afterAutospacing="0" w:line="360" w:lineRule="auto"/>
              <w:rPr>
                <w:rFonts w:asciiTheme="majorBidi" w:hAnsiTheme="majorBidi" w:cstheme="majorBidi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>Conclusion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47486A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1</w:t>
            </w:r>
            <w:r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).  </w:t>
            </w:r>
            <w:r w:rsidRPr="00DB040C">
              <w:rPr>
                <w:rFonts w:asciiTheme="majorBidi" w:hAnsiTheme="majorBidi" w:cstheme="majorBidi"/>
                <w:color w:val="2F5496" w:themeColor="accent1" w:themeShade="BF"/>
              </w:rPr>
              <w:t xml:space="preserve"> Summarize your report </w:t>
            </w:r>
          </w:p>
        </w:tc>
      </w:tr>
      <w:tr w:rsidR="00DB040C" w14:paraId="581540EE" w14:textId="77777777" w:rsidTr="00DB040C">
        <w:trPr>
          <w:trHeight w:val="525"/>
          <w:jc w:val="center"/>
        </w:trPr>
        <w:tc>
          <w:tcPr>
            <w:tcW w:w="989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16284F" w14:textId="00F59B12" w:rsidR="00DB040C" w:rsidRPr="00DB040C" w:rsidRDefault="00DB040C" w:rsidP="00DB040C">
            <w:pPr>
              <w:pStyle w:val="xmsolistparagraph"/>
              <w:numPr>
                <w:ilvl w:val="0"/>
                <w:numId w:val="1"/>
              </w:numPr>
              <w:spacing w:before="0" w:beforeAutospacing="0" w:after="0" w:afterAutospacing="0"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References </w:t>
            </w:r>
            <w:r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572F23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1</w:t>
            </w:r>
            <w:r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).</w:t>
            </w:r>
            <w:r w:rsidRPr="00DB040C">
              <w:rPr>
                <w:rFonts w:asciiTheme="majorBidi" w:hAnsiTheme="majorBidi" w:cstheme="majorBidi"/>
                <w:color w:val="2F5496" w:themeColor="accent1" w:themeShade="BF"/>
              </w:rPr>
              <w:t xml:space="preserve">           Use APA referencing style format. </w:t>
            </w:r>
          </w:p>
        </w:tc>
      </w:tr>
    </w:tbl>
    <w:p w14:paraId="02846CE9" w14:textId="61F4C54B" w:rsidR="00942DA9" w:rsidRDefault="00942DA9" w:rsidP="00942DA9">
      <w:pPr>
        <w:jc w:val="center"/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9985"/>
      </w:tblGrid>
      <w:tr w:rsidR="00A27E53" w14:paraId="14C430FA" w14:textId="77777777" w:rsidTr="00A27E53">
        <w:trPr>
          <w:jc w:val="center"/>
        </w:trPr>
        <w:tc>
          <w:tcPr>
            <w:tcW w:w="9985" w:type="dxa"/>
            <w:shd w:val="clear" w:color="auto" w:fill="D9D9D9" w:themeFill="background1" w:themeFillShade="D9"/>
          </w:tcPr>
          <w:p w14:paraId="0123CAD3" w14:textId="245EC0E9" w:rsidR="00A27E53" w:rsidRPr="002F03EF" w:rsidRDefault="00A27E53" w:rsidP="00F80E65">
            <w:pPr>
              <w:pStyle w:val="xmsonormal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F03E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Part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2: Presentation </w:t>
            </w:r>
          </w:p>
          <w:p w14:paraId="5528AEBB" w14:textId="45D8F804" w:rsidR="00A27E53" w:rsidRPr="00EF3FE5" w:rsidRDefault="00A27E53" w:rsidP="00F80E65">
            <w:pPr>
              <w:pStyle w:val="xmsonormal"/>
              <w:spacing w:line="276" w:lineRule="auto"/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</w:pPr>
            <w:r w:rsidRPr="00CE6CC3">
              <w:rPr>
                <w:rFonts w:asciiTheme="majorBidi" w:hAnsiTheme="majorBidi" w:cstheme="majorBidi"/>
                <w:b/>
                <w:bCs/>
                <w:u w:val="single"/>
              </w:rPr>
              <w:t>Submission: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EF3FE5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</w:t>
            </w:r>
            <w:r w:rsidR="00630561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                                                                                                                                    </w:t>
            </w:r>
            <w:r w:rsidRPr="00CE6CC3">
              <w:rPr>
                <w:rFonts w:asciiTheme="majorBidi" w:hAnsiTheme="majorBidi" w:cstheme="majorBidi"/>
                <w:b/>
                <w:bCs/>
                <w:u w:val="single"/>
              </w:rPr>
              <w:t>Marks</w:t>
            </w:r>
            <w:r w:rsidRPr="00CE6CC3">
              <w:rPr>
                <w:rFonts w:asciiTheme="majorBidi" w:hAnsiTheme="majorBidi" w:cstheme="majorBidi"/>
                <w:sz w:val="20"/>
                <w:szCs w:val="20"/>
                <w:u w:val="single"/>
              </w:rPr>
              <w:t>: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2"/>
                <w:szCs w:val="22"/>
              </w:rPr>
              <w:t>5</w:t>
            </w:r>
            <w:r w:rsidRPr="00EF3FE5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              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 </w:t>
            </w:r>
          </w:p>
        </w:tc>
      </w:tr>
      <w:tr w:rsidR="00A27E53" w14:paraId="321B265E" w14:textId="77777777" w:rsidTr="00A27E53">
        <w:trPr>
          <w:jc w:val="center"/>
        </w:trPr>
        <w:tc>
          <w:tcPr>
            <w:tcW w:w="9985" w:type="dxa"/>
          </w:tcPr>
          <w:p w14:paraId="45979B1F" w14:textId="77777777" w:rsidR="00A27E53" w:rsidRDefault="00A27E53" w:rsidP="00F80E65">
            <w:pPr>
              <w:tabs>
                <w:tab w:val="right" w:pos="9360"/>
              </w:tabs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</w:p>
          <w:p w14:paraId="6426C5DB" w14:textId="281DA0B8" w:rsidR="00A27E53" w:rsidRDefault="00A27E53" w:rsidP="00F80E65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0784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Make a power-point</w:t>
            </w: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presentation</w:t>
            </w:r>
            <w:r w:rsidRPr="000E0784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of your Project work mentioning all the above contents</w:t>
            </w: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There must be minimum 7 slides in the presentation with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 good background design, readable font size and style with appropriate color. </w:t>
            </w:r>
          </w:p>
          <w:p w14:paraId="3E815B58" w14:textId="77777777" w:rsidR="00A27E53" w:rsidRDefault="00A27E53" w:rsidP="00F80E65">
            <w:pPr>
              <w:tabs>
                <w:tab w:val="right" w:pos="9360"/>
              </w:tabs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</w:p>
          <w:p w14:paraId="039A1152" w14:textId="77777777" w:rsidR="00A27E53" w:rsidRDefault="00A27E53" w:rsidP="00F80E65">
            <w:pPr>
              <w:tabs>
                <w:tab w:val="right" w:pos="9360"/>
              </w:tabs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Presentation must have the following format:</w:t>
            </w:r>
          </w:p>
          <w:p w14:paraId="48971BCE" w14:textId="6B37DB13" w:rsidR="00A27E53" w:rsidRPr="00CE6CC3" w:rsidRDefault="00A27E53" w:rsidP="00A27E53">
            <w:pPr>
              <w:pStyle w:val="a6"/>
              <w:numPr>
                <w:ilvl w:val="0"/>
                <w:numId w:val="4"/>
              </w:numPr>
              <w:tabs>
                <w:tab w:val="right" w:pos="9360"/>
              </w:tabs>
              <w:spacing w:after="200" w:line="276" w:lineRule="auto"/>
              <w:rPr>
                <w:rFonts w:asciiTheme="majorBidi" w:hAnsiTheme="majorBidi" w:cstheme="majorBidi"/>
                <w:color w:val="2F5496" w:themeColor="accent1" w:themeShade="BF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>First slide: name and Student id &amp; Title of the Project</w:t>
            </w:r>
            <w:r>
              <w:rPr>
                <w:rFonts w:asciiTheme="majorBidi" w:hAnsiTheme="majorBidi" w:cstheme="majorBidi"/>
                <w:color w:val="2F5496" w:themeColor="accent1" w:themeShade="BF"/>
              </w:rPr>
              <w:t xml:space="preserve"> </w:t>
            </w:r>
          </w:p>
          <w:p w14:paraId="7F3CEE5C" w14:textId="3144A171" w:rsidR="00630561" w:rsidRDefault="00630561" w:rsidP="00A27E53">
            <w:pPr>
              <w:pStyle w:val="a6"/>
              <w:numPr>
                <w:ilvl w:val="0"/>
                <w:numId w:val="4"/>
              </w:numPr>
              <w:tabs>
                <w:tab w:val="right" w:pos="9360"/>
              </w:tabs>
              <w:spacing w:after="200" w:line="276" w:lineRule="auto"/>
              <w:rPr>
                <w:rFonts w:asciiTheme="majorBidi" w:hAnsiTheme="majorBidi" w:cstheme="majorBidi"/>
                <w:color w:val="2F5496" w:themeColor="accent1" w:themeShade="BF"/>
              </w:rPr>
            </w:pPr>
            <w:r>
              <w:rPr>
                <w:rFonts w:asciiTheme="majorBidi" w:hAnsiTheme="majorBidi" w:cstheme="majorBidi"/>
                <w:color w:val="2F5496" w:themeColor="accent1" w:themeShade="BF"/>
              </w:rPr>
              <w:t>Information from the assignment</w:t>
            </w:r>
          </w:p>
          <w:p w14:paraId="6F9C8B13" w14:textId="2FAF9D93" w:rsidR="00A27E53" w:rsidRPr="00CE6CC3" w:rsidRDefault="00A27E53" w:rsidP="00A27E53">
            <w:pPr>
              <w:pStyle w:val="a6"/>
              <w:numPr>
                <w:ilvl w:val="0"/>
                <w:numId w:val="4"/>
              </w:numPr>
              <w:tabs>
                <w:tab w:val="right" w:pos="9360"/>
              </w:tabs>
              <w:spacing w:after="200" w:line="276" w:lineRule="auto"/>
              <w:rPr>
                <w:rFonts w:asciiTheme="majorBidi" w:hAnsiTheme="majorBidi" w:cstheme="majorBidi"/>
                <w:color w:val="2F5496" w:themeColor="accent1" w:themeShade="BF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>Conclusion</w:t>
            </w:r>
          </w:p>
          <w:p w14:paraId="63904E5D" w14:textId="77777777" w:rsidR="00A27E53" w:rsidRPr="008B627F" w:rsidRDefault="00A27E53" w:rsidP="00A27E53">
            <w:pPr>
              <w:pStyle w:val="a6"/>
              <w:numPr>
                <w:ilvl w:val="0"/>
                <w:numId w:val="4"/>
              </w:numPr>
              <w:tabs>
                <w:tab w:val="right" w:pos="9360"/>
              </w:tabs>
              <w:spacing w:after="200" w:line="276" w:lineRule="auto"/>
              <w:rPr>
                <w:rFonts w:ascii="Times New Roman" w:hAnsi="Times New Roman" w:cs="Times New Roman"/>
                <w:noProof/>
                <w:color w:val="4472C4" w:themeColor="accent1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>References</w:t>
            </w:r>
          </w:p>
        </w:tc>
      </w:tr>
    </w:tbl>
    <w:p w14:paraId="46F275DE" w14:textId="77777777" w:rsidR="003C5039" w:rsidRPr="00CC40F3" w:rsidRDefault="003C5039" w:rsidP="00EA5377"/>
    <w:p w14:paraId="31C17581" w14:textId="77777777" w:rsidR="003C5039" w:rsidRPr="005A0A59" w:rsidRDefault="003C5039" w:rsidP="003C5039">
      <w:pPr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  <w:r w:rsidRPr="005A0A59"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  <w:t>Guidelines for the assignment:</w:t>
      </w:r>
    </w:p>
    <w:p w14:paraId="65C5A7FC" w14:textId="77777777" w:rsidR="003C5039" w:rsidRPr="00EF3FE5" w:rsidRDefault="003C5039" w:rsidP="003C5039">
      <w:pPr>
        <w:pStyle w:val="a6"/>
        <w:numPr>
          <w:ilvl w:val="0"/>
          <w:numId w:val="5"/>
        </w:numPr>
        <w:spacing w:after="0" w:line="276" w:lineRule="auto"/>
        <w:rPr>
          <w:rFonts w:asciiTheme="majorBidi" w:hAnsiTheme="majorBidi" w:cstheme="majorBidi"/>
          <w:color w:val="C00000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ake sure to include the cover page with all information required</w:t>
      </w:r>
      <w:r w:rsidRPr="00EF3FE5">
        <w:rPr>
          <w:rFonts w:asciiTheme="majorBidi" w:hAnsiTheme="majorBidi" w:cstheme="majorBidi"/>
          <w:color w:val="C00000"/>
          <w:sz w:val="24"/>
          <w:szCs w:val="24"/>
        </w:rPr>
        <w:t xml:space="preserve">. </w:t>
      </w:r>
      <w:r>
        <w:rPr>
          <w:rFonts w:asciiTheme="majorBidi" w:hAnsiTheme="majorBidi" w:cstheme="majorBidi"/>
          <w:color w:val="C00000"/>
          <w:sz w:val="24"/>
          <w:szCs w:val="24"/>
        </w:rPr>
        <w:t>0.5</w:t>
      </w:r>
      <w:r w:rsidRPr="00EF3FE5">
        <w:rPr>
          <w:rFonts w:asciiTheme="majorBidi" w:hAnsiTheme="majorBidi" w:cstheme="majorBidi"/>
          <w:color w:val="C00000"/>
          <w:sz w:val="24"/>
          <w:szCs w:val="24"/>
        </w:rPr>
        <w:t xml:space="preserve"> mark will be deducted if there is no cover page</w:t>
      </w:r>
    </w:p>
    <w:p w14:paraId="6ACA4B61" w14:textId="77777777" w:rsidR="003C5039" w:rsidRDefault="003C5039" w:rsidP="003C5039">
      <w:pPr>
        <w:pStyle w:val="a6"/>
        <w:numPr>
          <w:ilvl w:val="0"/>
          <w:numId w:val="5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377D2E">
        <w:rPr>
          <w:rFonts w:asciiTheme="majorBidi" w:hAnsiTheme="majorBidi" w:cstheme="majorBidi"/>
          <w:sz w:val="24"/>
          <w:szCs w:val="24"/>
        </w:rPr>
        <w:t>It requires effort</w:t>
      </w:r>
      <w:r>
        <w:rPr>
          <w:rFonts w:asciiTheme="majorBidi" w:hAnsiTheme="majorBidi" w:cstheme="majorBidi"/>
          <w:sz w:val="24"/>
          <w:szCs w:val="24"/>
        </w:rPr>
        <w:t>, research,</w:t>
      </w:r>
      <w:r w:rsidRPr="00377D2E">
        <w:rPr>
          <w:rFonts w:asciiTheme="majorBidi" w:hAnsiTheme="majorBidi" w:cstheme="majorBidi"/>
          <w:sz w:val="24"/>
          <w:szCs w:val="24"/>
        </w:rPr>
        <w:t xml:space="preserve"> and critical thinking.</w:t>
      </w:r>
    </w:p>
    <w:p w14:paraId="6DBACA76" w14:textId="77777777" w:rsidR="003C5039" w:rsidRPr="00377D2E" w:rsidRDefault="003C5039" w:rsidP="003C5039">
      <w:pPr>
        <w:pStyle w:val="a6"/>
        <w:numPr>
          <w:ilvl w:val="0"/>
          <w:numId w:val="5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377D2E">
        <w:rPr>
          <w:rFonts w:asciiTheme="majorBidi" w:hAnsiTheme="majorBidi" w:cstheme="majorBidi"/>
          <w:sz w:val="24"/>
          <w:szCs w:val="24"/>
        </w:rPr>
        <w:t>Use font Times New Roman</w:t>
      </w:r>
      <w:r>
        <w:rPr>
          <w:rFonts w:asciiTheme="majorBidi" w:hAnsiTheme="majorBidi" w:cstheme="majorBidi"/>
          <w:sz w:val="24"/>
          <w:szCs w:val="24"/>
        </w:rPr>
        <w:t>, 12 font size</w:t>
      </w:r>
    </w:p>
    <w:p w14:paraId="31F60562" w14:textId="77777777" w:rsidR="003C5039" w:rsidRPr="00377D2E" w:rsidRDefault="003C5039" w:rsidP="003C5039">
      <w:pPr>
        <w:pStyle w:val="a6"/>
        <w:numPr>
          <w:ilvl w:val="0"/>
          <w:numId w:val="5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377D2E">
        <w:rPr>
          <w:rFonts w:asciiTheme="majorBidi" w:hAnsiTheme="majorBidi" w:cstheme="majorBidi"/>
          <w:sz w:val="24"/>
          <w:szCs w:val="24"/>
        </w:rPr>
        <w:t xml:space="preserve">Use 1.5 line spacing with </w:t>
      </w:r>
      <w:r>
        <w:rPr>
          <w:rFonts w:asciiTheme="majorBidi" w:hAnsiTheme="majorBidi" w:cstheme="majorBidi"/>
          <w:sz w:val="24"/>
          <w:szCs w:val="24"/>
        </w:rPr>
        <w:t>adjust to</w:t>
      </w:r>
      <w:r w:rsidRPr="00377D2E">
        <w:rPr>
          <w:rFonts w:asciiTheme="majorBidi" w:hAnsiTheme="majorBidi" w:cstheme="majorBidi"/>
          <w:sz w:val="24"/>
          <w:szCs w:val="24"/>
        </w:rPr>
        <w:t xml:space="preserve"> all paragraphs</w:t>
      </w:r>
      <w:r>
        <w:rPr>
          <w:rFonts w:asciiTheme="majorBidi" w:hAnsiTheme="majorBidi" w:cstheme="majorBidi"/>
          <w:sz w:val="24"/>
          <w:szCs w:val="24"/>
        </w:rPr>
        <w:t xml:space="preserve"> (alignment)</w:t>
      </w:r>
      <w:r w:rsidRPr="00377D2E">
        <w:rPr>
          <w:rFonts w:asciiTheme="majorBidi" w:hAnsiTheme="majorBidi" w:cstheme="majorBidi"/>
          <w:sz w:val="24"/>
          <w:szCs w:val="24"/>
        </w:rPr>
        <w:t>.</w:t>
      </w:r>
    </w:p>
    <w:p w14:paraId="46394576" w14:textId="77777777" w:rsidR="003C5039" w:rsidRPr="00377D2E" w:rsidRDefault="003C5039" w:rsidP="003C5039">
      <w:pPr>
        <w:pStyle w:val="a6"/>
        <w:numPr>
          <w:ilvl w:val="0"/>
          <w:numId w:val="5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377D2E">
        <w:rPr>
          <w:rFonts w:asciiTheme="majorBidi" w:hAnsiTheme="majorBidi" w:cstheme="majorBidi"/>
          <w:sz w:val="24"/>
          <w:szCs w:val="24"/>
        </w:rPr>
        <w:t>Use the footer function to insert page number.</w:t>
      </w:r>
    </w:p>
    <w:p w14:paraId="1E2A96F0" w14:textId="77777777" w:rsidR="003C5039" w:rsidRPr="005A0A59" w:rsidRDefault="003C5039" w:rsidP="003C5039">
      <w:pPr>
        <w:pStyle w:val="a6"/>
        <w:numPr>
          <w:ilvl w:val="0"/>
          <w:numId w:val="5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5A0A59">
        <w:rPr>
          <w:rFonts w:asciiTheme="majorBidi" w:hAnsiTheme="majorBidi" w:cstheme="majorBidi"/>
          <w:sz w:val="24"/>
          <w:szCs w:val="24"/>
        </w:rPr>
        <w:t>The minimum number of required references is 5.</w:t>
      </w:r>
    </w:p>
    <w:p w14:paraId="62ED2B36" w14:textId="77777777" w:rsidR="003C5039" w:rsidRPr="005A0A59" w:rsidRDefault="003C5039" w:rsidP="003C5039">
      <w:pPr>
        <w:pStyle w:val="a6"/>
        <w:numPr>
          <w:ilvl w:val="0"/>
          <w:numId w:val="5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5A0A59">
        <w:rPr>
          <w:rFonts w:asciiTheme="majorBidi" w:hAnsiTheme="majorBidi" w:cstheme="majorBidi"/>
          <w:sz w:val="24"/>
          <w:szCs w:val="24"/>
        </w:rPr>
        <w:t>Your project report length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991960">
        <w:rPr>
          <w:rFonts w:asciiTheme="majorBidi" w:hAnsiTheme="majorBidi" w:cstheme="majorBidi"/>
          <w:color w:val="C00000"/>
          <w:sz w:val="24"/>
          <w:szCs w:val="24"/>
        </w:rPr>
        <w:t xml:space="preserve">Part 1 </w:t>
      </w:r>
      <w:r w:rsidRPr="005A0A59">
        <w:rPr>
          <w:rFonts w:asciiTheme="majorBidi" w:hAnsiTheme="majorBidi" w:cstheme="majorBidi"/>
          <w:sz w:val="24"/>
          <w:szCs w:val="24"/>
        </w:rPr>
        <w:t xml:space="preserve">should be </w:t>
      </w:r>
      <w:r>
        <w:rPr>
          <w:rFonts w:asciiTheme="majorBidi" w:hAnsiTheme="majorBidi" w:cstheme="majorBidi"/>
          <w:sz w:val="24"/>
          <w:szCs w:val="24"/>
        </w:rPr>
        <w:t>more than</w:t>
      </w:r>
      <w:r w:rsidRPr="005A0A59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1000 words</w:t>
      </w:r>
      <w:r w:rsidRPr="005A0A59">
        <w:rPr>
          <w:rFonts w:asciiTheme="majorBidi" w:hAnsiTheme="majorBidi" w:cstheme="majorBidi"/>
          <w:sz w:val="24"/>
          <w:szCs w:val="24"/>
        </w:rPr>
        <w:t xml:space="preserve">. </w:t>
      </w:r>
    </w:p>
    <w:p w14:paraId="3F9F8F08" w14:textId="77777777" w:rsidR="003C5039" w:rsidRPr="00297181" w:rsidRDefault="003C5039" w:rsidP="003C5039">
      <w:pPr>
        <w:pStyle w:val="a6"/>
        <w:numPr>
          <w:ilvl w:val="0"/>
          <w:numId w:val="5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You </w:t>
      </w:r>
      <w:r w:rsidRPr="00297181">
        <w:rPr>
          <w:rFonts w:asciiTheme="majorBidi" w:hAnsiTheme="majorBidi" w:cstheme="majorBidi"/>
          <w:sz w:val="24"/>
          <w:szCs w:val="24"/>
        </w:rPr>
        <w:t>must check the spelling and grammar mistakes before submitting the assignment.</w:t>
      </w:r>
    </w:p>
    <w:p w14:paraId="673F0CA2" w14:textId="77777777" w:rsidR="003C5039" w:rsidRDefault="003C5039" w:rsidP="003C5039">
      <w:pPr>
        <w:pStyle w:val="a6"/>
        <w:numPr>
          <w:ilvl w:val="0"/>
          <w:numId w:val="5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C812C6">
        <w:rPr>
          <w:rFonts w:asciiTheme="majorBidi" w:hAnsiTheme="majorBidi" w:cstheme="majorBidi"/>
          <w:sz w:val="24"/>
          <w:szCs w:val="24"/>
        </w:rPr>
        <w:t xml:space="preserve">Assignment must be in Word format only </w:t>
      </w:r>
      <w:r w:rsidRPr="00C812C6">
        <w:rPr>
          <w:rFonts w:asciiTheme="majorBidi" w:hAnsiTheme="majorBidi" w:cstheme="majorBidi"/>
          <w:color w:val="C00000"/>
          <w:sz w:val="24"/>
          <w:szCs w:val="24"/>
        </w:rPr>
        <w:t>no PDF</w:t>
      </w:r>
    </w:p>
    <w:p w14:paraId="74B9F10B" w14:textId="78D47DD0" w:rsidR="00CC40F3" w:rsidRPr="00CC40F3" w:rsidRDefault="003C5039" w:rsidP="003C5039">
      <w:r w:rsidRPr="00D54B55">
        <w:rPr>
          <w:rFonts w:asciiTheme="majorBidi" w:hAnsiTheme="majorBidi" w:cstheme="majorBidi"/>
          <w:sz w:val="24"/>
          <w:szCs w:val="24"/>
        </w:rPr>
        <w:t xml:space="preserve">Your file should be saved as Word doc                                                                 </w:t>
      </w:r>
    </w:p>
    <w:p w14:paraId="55441C50" w14:textId="30FF0108" w:rsidR="00CC40F3" w:rsidRPr="00CC40F3" w:rsidRDefault="00CC40F3" w:rsidP="00EA5377"/>
    <w:p w14:paraId="0D9BA026" w14:textId="7B45A839" w:rsidR="00CC40F3" w:rsidRPr="00CC40F3" w:rsidRDefault="00CC40F3" w:rsidP="00A27E53"/>
    <w:sectPr w:rsidR="00CC40F3" w:rsidRPr="00CC40F3" w:rsidSect="00CC40F3">
      <w:headerReference w:type="default" r:id="rId7"/>
      <w:footerReference w:type="default" r:id="rId8"/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949DE" w14:textId="77777777" w:rsidR="000338E4" w:rsidRDefault="000338E4" w:rsidP="00CC40F3">
      <w:pPr>
        <w:spacing w:after="0" w:line="240" w:lineRule="auto"/>
      </w:pPr>
      <w:r>
        <w:separator/>
      </w:r>
    </w:p>
  </w:endnote>
  <w:endnote w:type="continuationSeparator" w:id="0">
    <w:p w14:paraId="2E6A0C82" w14:textId="77777777" w:rsidR="000338E4" w:rsidRDefault="000338E4" w:rsidP="00CC40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74D67" w14:textId="6208E02C" w:rsidR="00CC40F3" w:rsidRDefault="00CC40F3" w:rsidP="00CC40F3">
    <w:pPr>
      <w:pStyle w:val="a4"/>
      <w:bidi/>
      <w:ind w:left="-720"/>
    </w:pPr>
    <w:r>
      <w:rPr>
        <w:noProof/>
      </w:rPr>
      <w:drawing>
        <wp:inline distT="0" distB="0" distL="0" distR="0" wp14:anchorId="098CD054" wp14:editId="4DEACC33">
          <wp:extent cx="7767637" cy="857250"/>
          <wp:effectExtent l="0" t="0" r="5080" b="0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57" cy="8596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FC043" w14:textId="77777777" w:rsidR="000338E4" w:rsidRDefault="000338E4" w:rsidP="00CC40F3">
      <w:pPr>
        <w:spacing w:after="0" w:line="240" w:lineRule="auto"/>
      </w:pPr>
      <w:r>
        <w:separator/>
      </w:r>
    </w:p>
  </w:footnote>
  <w:footnote w:type="continuationSeparator" w:id="0">
    <w:p w14:paraId="60A4B000" w14:textId="77777777" w:rsidR="000338E4" w:rsidRDefault="000338E4" w:rsidP="00CC40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1AA73" w14:textId="46CDC4D3" w:rsidR="00CC40F3" w:rsidRDefault="00BD3E3D" w:rsidP="00CC40F3">
    <w:pPr>
      <w:pStyle w:val="a3"/>
      <w:bidi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F04A3B9" wp14:editId="5EE7F327">
              <wp:simplePos x="0" y="0"/>
              <wp:positionH relativeFrom="column">
                <wp:posOffset>2124075</wp:posOffset>
              </wp:positionH>
              <wp:positionV relativeFrom="paragraph">
                <wp:posOffset>500062</wp:posOffset>
              </wp:positionV>
              <wp:extent cx="2804795" cy="357188"/>
              <wp:effectExtent l="0" t="0" r="0" b="508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04795" cy="357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BC96565" w14:textId="38DE8952" w:rsidR="00BD3E3D" w:rsidRPr="00BD3E3D" w:rsidRDefault="00BD3E3D">
                          <w:pPr>
                            <w:rPr>
                              <w:color w:val="2F5496" w:themeColor="accent1" w:themeShade="BF"/>
                            </w:rPr>
                          </w:pPr>
                          <w:r w:rsidRPr="00BD3E3D">
                            <w:rPr>
                              <w:rFonts w:asciiTheme="majorBidi" w:hAnsiTheme="majorBidi" w:cstheme="majorBidi"/>
                              <w:b/>
                              <w:bCs/>
                              <w:color w:val="2F5496" w:themeColor="accent1" w:themeShade="BF"/>
                              <w:sz w:val="28"/>
                              <w:szCs w:val="28"/>
                              <w:u w:val="single"/>
                            </w:rPr>
                            <w:t>Management Information Syste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04A3B9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left:0;text-align:left;margin-left:167.25pt;margin-top:39.35pt;width:220.85pt;height:28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" fillcolor="white [3201]" stroked="f" strokeweight=".5pt">
              <v:textbox>
                <w:txbxContent>
                  <w:p w14:paraId="2BC96565" w14:textId="38DE8952" w:rsidR="00BD3E3D" w:rsidRPr="00BD3E3D" w:rsidRDefault="00BD3E3D">
                    <w:pPr>
                      <w:rPr>
                        <w:color w:val="2F5496" w:themeColor="accent1" w:themeShade="BF"/>
                      </w:rPr>
                    </w:pPr>
                    <w:r w:rsidRPr="00BD3E3D">
                      <w:rPr>
                        <w:rFonts w:asciiTheme="majorBidi" w:hAnsiTheme="majorBidi" w:cstheme="majorBidi"/>
                        <w:b/>
                        <w:bCs/>
                        <w:color w:val="2F5496" w:themeColor="accent1" w:themeShade="BF"/>
                        <w:sz w:val="28"/>
                        <w:szCs w:val="28"/>
                        <w:u w:val="single"/>
                      </w:rPr>
                      <w:t>Management Information System</w:t>
                    </w:r>
                  </w:p>
                </w:txbxContent>
              </v:textbox>
            </v:shape>
          </w:pict>
        </mc:Fallback>
      </mc:AlternateContent>
    </w:r>
    <w:r w:rsidR="00CC40F3">
      <w:rPr>
        <w:noProof/>
      </w:rPr>
      <w:drawing>
        <wp:inline distT="0" distB="0" distL="0" distR="0" wp14:anchorId="7DC4E867" wp14:editId="79A10BC4">
          <wp:extent cx="7258050" cy="1098550"/>
          <wp:effectExtent l="0" t="0" r="0" b="635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9669" cy="10987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E4085"/>
    <w:multiLevelType w:val="multilevel"/>
    <w:tmpl w:val="C97E9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6E737BD"/>
    <w:multiLevelType w:val="hybridMultilevel"/>
    <w:tmpl w:val="1D0A5A5E"/>
    <w:lvl w:ilvl="0" w:tplc="5AE20DD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A0F2EF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021C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C4B9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0E5D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E6CE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2076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BE40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CCA1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9F755F"/>
    <w:multiLevelType w:val="hybridMultilevel"/>
    <w:tmpl w:val="A4EED7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2B5A26"/>
    <w:multiLevelType w:val="hybridMultilevel"/>
    <w:tmpl w:val="F5881A56"/>
    <w:lvl w:ilvl="0" w:tplc="AD3A042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79428C"/>
    <w:multiLevelType w:val="hybridMultilevel"/>
    <w:tmpl w:val="5FE427BE"/>
    <w:lvl w:ilvl="0" w:tplc="14E2809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BA452C"/>
    <w:multiLevelType w:val="hybridMultilevel"/>
    <w:tmpl w:val="AF98E862"/>
    <w:lvl w:ilvl="0" w:tplc="979A5BA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4037014">
    <w:abstractNumId w:val="4"/>
  </w:num>
  <w:num w:numId="2" w16cid:durableId="1121190325">
    <w:abstractNumId w:val="0"/>
  </w:num>
  <w:num w:numId="3" w16cid:durableId="1403680529">
    <w:abstractNumId w:val="1"/>
  </w:num>
  <w:num w:numId="4" w16cid:durableId="1144811563">
    <w:abstractNumId w:val="2"/>
  </w:num>
  <w:num w:numId="5" w16cid:durableId="1743603416">
    <w:abstractNumId w:val="3"/>
  </w:num>
  <w:num w:numId="6" w16cid:durableId="91713125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proofState w:spelling="clean" w:grammar="clean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De3NDAzN7G0tLBQ0lEKTi0uzszPAykwqgUARta0giwAAAA="/>
  </w:docVars>
  <w:rsids>
    <w:rsidRoot w:val="00CC40F3"/>
    <w:rsid w:val="000107D8"/>
    <w:rsid w:val="000338E4"/>
    <w:rsid w:val="001C7647"/>
    <w:rsid w:val="001E7062"/>
    <w:rsid w:val="003C5039"/>
    <w:rsid w:val="0047486A"/>
    <w:rsid w:val="00572F23"/>
    <w:rsid w:val="00610F6C"/>
    <w:rsid w:val="00630561"/>
    <w:rsid w:val="00632EA6"/>
    <w:rsid w:val="0063601A"/>
    <w:rsid w:val="006F08ED"/>
    <w:rsid w:val="008649F3"/>
    <w:rsid w:val="00942DA9"/>
    <w:rsid w:val="00954328"/>
    <w:rsid w:val="0096240A"/>
    <w:rsid w:val="00A27E53"/>
    <w:rsid w:val="00BD3E3D"/>
    <w:rsid w:val="00C311A6"/>
    <w:rsid w:val="00C81140"/>
    <w:rsid w:val="00CA6AFB"/>
    <w:rsid w:val="00CC40F3"/>
    <w:rsid w:val="00DB040C"/>
    <w:rsid w:val="00E72D6C"/>
    <w:rsid w:val="00EA5377"/>
    <w:rsid w:val="00F03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075B44AE"/>
  <w15:chartTrackingRefBased/>
  <w15:docId w15:val="{8A71E0A0-2D87-491B-9F50-0D125220B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C40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CC40F3"/>
  </w:style>
  <w:style w:type="paragraph" w:styleId="a4">
    <w:name w:val="footer"/>
    <w:basedOn w:val="a"/>
    <w:link w:val="Char0"/>
    <w:uiPriority w:val="99"/>
    <w:unhideWhenUsed/>
    <w:rsid w:val="00CC40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CC40F3"/>
  </w:style>
  <w:style w:type="table" w:styleId="a5">
    <w:name w:val="Table Grid"/>
    <w:basedOn w:val="a1"/>
    <w:uiPriority w:val="39"/>
    <w:rsid w:val="00EA53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a"/>
    <w:rsid w:val="00942DA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msolistparagraph">
    <w:name w:val="x_msolistparagraph"/>
    <w:basedOn w:val="a"/>
    <w:rsid w:val="00942DA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a6">
    <w:name w:val="List Paragraph"/>
    <w:basedOn w:val="a"/>
    <w:uiPriority w:val="1"/>
    <w:qFormat/>
    <w:rsid w:val="00DB040C"/>
    <w:pPr>
      <w:ind w:left="720"/>
      <w:contextualSpacing/>
    </w:pPr>
  </w:style>
  <w:style w:type="paragraph" w:styleId="a7">
    <w:name w:val="Balloon Text"/>
    <w:basedOn w:val="a"/>
    <w:link w:val="Char1"/>
    <w:uiPriority w:val="99"/>
    <w:semiHidden/>
    <w:unhideWhenUsed/>
    <w:rsid w:val="00DB04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7"/>
    <w:uiPriority w:val="99"/>
    <w:semiHidden/>
    <w:rsid w:val="00DB04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4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fza Algahtany</dc:creator>
  <cp:keywords/>
  <dc:description/>
  <cp:lastModifiedBy>وليد العتيبي</cp:lastModifiedBy>
  <cp:revision>2</cp:revision>
  <cp:lastPrinted>2022-02-25T11:55:00Z</cp:lastPrinted>
  <dcterms:created xsi:type="dcterms:W3CDTF">2022-05-26T09:20:00Z</dcterms:created>
  <dcterms:modified xsi:type="dcterms:W3CDTF">2022-05-26T09:20:00Z</dcterms:modified>
</cp:coreProperties>
</file>